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6A1C" w:rsidRDefault="009012CF" w:rsidP="001A536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:rsidR="00F16A1C" w:rsidRPr="00C923CF" w:rsidRDefault="00C923CF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64737C" wp14:editId="5CAF4146">
                <wp:simplePos x="0" y="0"/>
                <wp:positionH relativeFrom="column">
                  <wp:posOffset>2376805</wp:posOffset>
                </wp:positionH>
                <wp:positionV relativeFrom="paragraph">
                  <wp:posOffset>16573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B882540" id="Rectangle 3" o:spid="_x0000_s1026" style="position:absolute;margin-left:187.15pt;margin-top:13.0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" filled="f" strokecolor="windowText" strokeweight="2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167871</wp:posOffset>
                </wp:positionV>
                <wp:extent cx="232757" cy="174568"/>
                <wp:effectExtent l="0" t="0" r="15240" b="165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85F77C" id="Rectangle 2" o:spid="_x0000_s1026" style="position:absolute;margin-left:8.5pt;margin-top:13.2pt;width:18.35pt;height:1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" fillcolor="black [3213]" strokecolor="black [3213]" strokeweight="2pt"/>
            </w:pict>
          </mc:Fallback>
        </mc:AlternateContent>
      </w:r>
    </w:p>
    <w:p w:rsidR="00C923CF" w:rsidRPr="00C923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923CF">
        <w:rPr>
          <w:rFonts w:ascii="Times New Roman" w:hAnsi="Times New Roman" w:cs="Times New Roman"/>
          <w:b/>
          <w:bCs/>
          <w:sz w:val="24"/>
          <w:szCs w:val="24"/>
        </w:rPr>
        <w:t xml:space="preserve"> Mid-year report</w:t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9012CF" w:rsidRPr="001A5369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A53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5369">
        <w:rPr>
          <w:rFonts w:ascii="Times New Roman" w:hAnsi="Times New Roman" w:cs="Times New Roman"/>
          <w:bCs/>
          <w:sz w:val="24"/>
          <w:szCs w:val="24"/>
        </w:rPr>
        <w:t>November 8, 2017</w:t>
      </w:r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1A5369">
        <w:rPr>
          <w:rFonts w:ascii="Times New Roman" w:hAnsi="Times New Roman" w:cs="Times New Roman"/>
          <w:sz w:val="24"/>
          <w:szCs w:val="24"/>
        </w:rPr>
        <w:t>University Undergraduate Curriculum Committee (UUCC)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:rsidR="00F16A1C" w:rsidRPr="001A5369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A5369">
        <w:rPr>
          <w:rFonts w:ascii="Times New Roman" w:hAnsi="Times New Roman" w:cs="Times New Roman"/>
          <w:bCs/>
          <w:sz w:val="24"/>
          <w:szCs w:val="24"/>
        </w:rPr>
        <w:t>Jayme Haefner (Assistant Professor, College of Music) and Julie Leventhal (Senior Lecturer, College of Education).</w:t>
      </w:r>
    </w:p>
    <w:p w:rsidR="00F16A1C" w:rsidRPr="009012CF" w:rsidRDefault="00F16A1C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1A5369">
        <w:rPr>
          <w:rFonts w:ascii="Times New Roman" w:hAnsi="Times New Roman" w:cs="Times New Roman"/>
          <w:sz w:val="24"/>
          <w:szCs w:val="24"/>
        </w:rPr>
        <w:t>September 6</w:t>
      </w:r>
      <w:r w:rsidR="001A5369" w:rsidRPr="001A536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A5369">
        <w:rPr>
          <w:rFonts w:ascii="Times New Roman" w:hAnsi="Times New Roman" w:cs="Times New Roman"/>
          <w:sz w:val="24"/>
          <w:szCs w:val="24"/>
        </w:rPr>
        <w:t>, October 4</w:t>
      </w:r>
      <w:r w:rsidR="001A5369" w:rsidRPr="001A536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A5369">
        <w:rPr>
          <w:rFonts w:ascii="Times New Roman" w:hAnsi="Times New Roman" w:cs="Times New Roman"/>
          <w:sz w:val="24"/>
          <w:szCs w:val="24"/>
        </w:rPr>
        <w:t>, November 1</w:t>
      </w:r>
      <w:r w:rsidR="001A5369" w:rsidRPr="001A536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A5369">
        <w:rPr>
          <w:rFonts w:ascii="Times New Roman" w:hAnsi="Times New Roman" w:cs="Times New Roman"/>
          <w:sz w:val="24"/>
          <w:szCs w:val="24"/>
        </w:rPr>
        <w:t xml:space="preserve">, </w:t>
      </w:r>
      <w:r w:rsidR="001A5369" w:rsidRPr="00BB77FA">
        <w:rPr>
          <w:rFonts w:ascii="Times New Roman" w:hAnsi="Times New Roman" w:cs="Times New Roman"/>
          <w:sz w:val="24"/>
          <w:szCs w:val="24"/>
        </w:rPr>
        <w:t>December 6</w:t>
      </w:r>
      <w:r w:rsidR="001A5369" w:rsidRPr="00BB77F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A5369">
        <w:rPr>
          <w:rFonts w:ascii="Times New Roman" w:hAnsi="Times New Roman" w:cs="Times New Roman"/>
          <w:sz w:val="24"/>
          <w:szCs w:val="24"/>
        </w:rPr>
        <w:t>.</w:t>
      </w:r>
      <w:r w:rsidR="001A536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</w:p>
    <w:p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 and Attendance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 (y</w:t>
      </w:r>
      <w:r w:rsidRPr="009012CF">
        <w:rPr>
          <w:rFonts w:ascii="Times New Roman" w:hAnsi="Times New Roman" w:cs="Times New Roman"/>
          <w:sz w:val="24"/>
          <w:szCs w:val="24"/>
        </w:rPr>
        <w:t>ear-to-date attendance record</w:t>
      </w:r>
      <w:r w:rsidR="009012CF" w:rsidRPr="009012CF">
        <w:rPr>
          <w:rFonts w:ascii="Times New Roman" w:hAnsi="Times New Roman" w:cs="Times New Roman"/>
          <w:sz w:val="24"/>
          <w:szCs w:val="24"/>
        </w:rPr>
        <w:t>):</w:t>
      </w: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121" w:type="dxa"/>
        <w:tblLook w:val="04A0" w:firstRow="1" w:lastRow="0" w:firstColumn="1" w:lastColumn="0" w:noHBand="0" w:noVBand="1"/>
      </w:tblPr>
      <w:tblGrid>
        <w:gridCol w:w="1975"/>
        <w:gridCol w:w="3060"/>
        <w:gridCol w:w="1946"/>
        <w:gridCol w:w="810"/>
        <w:gridCol w:w="1170"/>
        <w:gridCol w:w="2160"/>
      </w:tblGrid>
      <w:tr w:rsidR="003D7F7A" w:rsidRPr="00701BC5" w:rsidTr="00AF26DF">
        <w:tc>
          <w:tcPr>
            <w:tcW w:w="1975" w:type="dxa"/>
          </w:tcPr>
          <w:p w:rsidR="00F16A1C" w:rsidRPr="00701BC5" w:rsidRDefault="00F16A1C" w:rsidP="001A536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Group</w:t>
            </w:r>
            <w:r w:rsidR="001A5369">
              <w:rPr>
                <w:rFonts w:ascii="Times New Roman" w:hAnsi="Times New Roman" w:cs="Times New Roman"/>
                <w:b/>
                <w:sz w:val="24"/>
              </w:rPr>
              <w:t xml:space="preserve"> Represented</w:t>
            </w:r>
          </w:p>
        </w:tc>
        <w:tc>
          <w:tcPr>
            <w:tcW w:w="3060" w:type="dxa"/>
          </w:tcPr>
          <w:p w:rsidR="00F16A1C" w:rsidRPr="00701BC5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1946" w:type="dxa"/>
          </w:tcPr>
          <w:p w:rsidR="009012CF" w:rsidRPr="00701BC5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Dep</w:t>
            </w:r>
            <w:r w:rsidR="0040023B" w:rsidRPr="00701BC5">
              <w:rPr>
                <w:rFonts w:ascii="Times New Roman" w:hAnsi="Times New Roman" w:cs="Times New Roman"/>
                <w:b/>
                <w:sz w:val="24"/>
              </w:rPr>
              <w:t>ar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>t</w:t>
            </w:r>
            <w:r w:rsidR="0040023B" w:rsidRPr="00701BC5">
              <w:rPr>
                <w:rFonts w:ascii="Times New Roman" w:hAnsi="Times New Roman" w:cs="Times New Roman"/>
                <w:b/>
                <w:sz w:val="24"/>
              </w:rPr>
              <w:t>ment</w:t>
            </w:r>
            <w:r w:rsidR="003D7F7A">
              <w:rPr>
                <w:rFonts w:ascii="Times New Roman" w:hAnsi="Times New Roman" w:cs="Times New Roman"/>
                <w:b/>
                <w:sz w:val="24"/>
              </w:rPr>
              <w:t xml:space="preserve">/ 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>administrative unit affiliation</w:t>
            </w:r>
          </w:p>
        </w:tc>
        <w:tc>
          <w:tcPr>
            <w:tcW w:w="810" w:type="dxa"/>
          </w:tcPr>
          <w:p w:rsidR="00F16A1C" w:rsidRPr="00701BC5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Term End</w:t>
            </w:r>
            <w:r w:rsidR="001A5369">
              <w:rPr>
                <w:rFonts w:ascii="Times New Roman" w:hAnsi="Times New Roman" w:cs="Times New Roman"/>
                <w:b/>
                <w:sz w:val="24"/>
              </w:rPr>
              <w:t>s</w:t>
            </w:r>
          </w:p>
          <w:p w:rsidR="009012CF" w:rsidRPr="00701BC5" w:rsidRDefault="009012CF" w:rsidP="001A536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170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ttended</w:t>
            </w:r>
          </w:p>
        </w:tc>
        <w:tc>
          <w:tcPr>
            <w:tcW w:w="2160" w:type="dxa"/>
          </w:tcPr>
          <w:p w:rsidR="00F16A1C" w:rsidRPr="00701BC5" w:rsidRDefault="00F16A1C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bsent (# Excused)</w:t>
            </w: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F828AF" w:rsidP="00AB441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-</w:t>
            </w:r>
            <w:r w:rsidR="009012CF" w:rsidRPr="00701BC5">
              <w:rPr>
                <w:rFonts w:ascii="Times New Roman" w:hAnsi="Times New Roman" w:cs="Times New Roman"/>
              </w:rPr>
              <w:t>Chair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F828AF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aymee Haefner</w:t>
            </w:r>
          </w:p>
        </w:tc>
        <w:tc>
          <w:tcPr>
            <w:tcW w:w="1946" w:type="dxa"/>
          </w:tcPr>
          <w:p w:rsidR="009012CF" w:rsidRPr="00701BC5" w:rsidRDefault="002F03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810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9012CF" w:rsidRPr="00701BC5" w:rsidRDefault="009012C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F828AF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Co-</w:t>
            </w:r>
            <w:r w:rsidR="00F828AF">
              <w:rPr>
                <w:rFonts w:ascii="Times New Roman" w:hAnsi="Times New Roman" w:cs="Times New Roman"/>
              </w:rPr>
              <w:t>C</w:t>
            </w:r>
            <w:r w:rsidRPr="00701BC5">
              <w:rPr>
                <w:rFonts w:ascii="Times New Roman" w:hAnsi="Times New Roman" w:cs="Times New Roman"/>
              </w:rPr>
              <w:t>hair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F828AF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ulie Leventhal</w:t>
            </w:r>
          </w:p>
        </w:tc>
        <w:tc>
          <w:tcPr>
            <w:tcW w:w="1946" w:type="dxa"/>
          </w:tcPr>
          <w:p w:rsidR="009012CF" w:rsidRPr="00701BC5" w:rsidRDefault="002F03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PSY</w:t>
            </w:r>
          </w:p>
        </w:tc>
        <w:tc>
          <w:tcPr>
            <w:tcW w:w="810" w:type="dxa"/>
          </w:tcPr>
          <w:p w:rsidR="009012CF" w:rsidRPr="00701BC5" w:rsidRDefault="002F03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9012CF" w:rsidRPr="00701BC5" w:rsidRDefault="009012C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5369" w:rsidRPr="00701BC5" w:rsidTr="00AF26DF">
        <w:tc>
          <w:tcPr>
            <w:tcW w:w="11121" w:type="dxa"/>
            <w:gridSpan w:val="6"/>
          </w:tcPr>
          <w:p w:rsidR="001A5369" w:rsidRPr="00701BC5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1A5369">
              <w:rPr>
                <w:rFonts w:ascii="Times New Roman" w:hAnsi="Times New Roman" w:cs="Times New Roman"/>
                <w:b/>
              </w:rPr>
              <w:t>Senate Appointees</w:t>
            </w: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F828AF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ayoi Takeuchi</w:t>
            </w:r>
          </w:p>
        </w:tc>
        <w:tc>
          <w:tcPr>
            <w:tcW w:w="1946" w:type="dxa"/>
          </w:tcPr>
          <w:p w:rsidR="001A5369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NG</w:t>
            </w:r>
          </w:p>
        </w:tc>
        <w:tc>
          <w:tcPr>
            <w:tcW w:w="810" w:type="dxa"/>
          </w:tcPr>
          <w:p w:rsidR="001A5369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A15C92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CANT</w:t>
            </w:r>
          </w:p>
        </w:tc>
        <w:tc>
          <w:tcPr>
            <w:tcW w:w="1946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9012CF" w:rsidRPr="00701BC5" w:rsidRDefault="009012C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A15C92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Erin Miller</w:t>
            </w:r>
          </w:p>
        </w:tc>
        <w:tc>
          <w:tcPr>
            <w:tcW w:w="1946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810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A15C92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Donna Arnold </w:t>
            </w:r>
          </w:p>
        </w:tc>
        <w:tc>
          <w:tcPr>
            <w:tcW w:w="1946" w:type="dxa"/>
          </w:tcPr>
          <w:p w:rsidR="009012CF" w:rsidRPr="00701BC5" w:rsidRDefault="00A15C92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810" w:type="dxa"/>
          </w:tcPr>
          <w:p w:rsidR="009012CF" w:rsidRPr="00701BC5" w:rsidRDefault="00A15C92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9012CF" w:rsidRPr="00701BC5" w:rsidRDefault="003D7F7A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9012CF" w:rsidRPr="00701BC5" w:rsidRDefault="009012C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A15C92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ry Ann Barber</w:t>
            </w:r>
          </w:p>
        </w:tc>
        <w:tc>
          <w:tcPr>
            <w:tcW w:w="1946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810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1A5369" w:rsidRPr="003D7F7A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D7F7A">
              <w:rPr>
                <w:rFonts w:ascii="Times New Roman" w:hAnsi="Times New Roman" w:cs="Times New Roman"/>
              </w:rPr>
              <w:t>(1-sent proxy)</w:t>
            </w: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8A4C0A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aifeng Zhang</w:t>
            </w:r>
          </w:p>
        </w:tc>
        <w:tc>
          <w:tcPr>
            <w:tcW w:w="1946" w:type="dxa"/>
          </w:tcPr>
          <w:p w:rsidR="009012CF" w:rsidRPr="00701BC5" w:rsidRDefault="00BB77FA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EN</w:t>
            </w:r>
          </w:p>
        </w:tc>
        <w:tc>
          <w:tcPr>
            <w:tcW w:w="810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012CF" w:rsidRPr="00701BC5" w:rsidRDefault="008A4C0A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160" w:type="dxa"/>
          </w:tcPr>
          <w:p w:rsidR="009012CF" w:rsidRPr="00701BC5" w:rsidRDefault="008A4C0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appointed 11/09/17)</w:t>
            </w: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V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A15C92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Glen Biglaiser</w:t>
            </w:r>
          </w:p>
        </w:tc>
        <w:tc>
          <w:tcPr>
            <w:tcW w:w="1946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CI</w:t>
            </w:r>
          </w:p>
        </w:tc>
        <w:tc>
          <w:tcPr>
            <w:tcW w:w="810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1A5369" w:rsidRPr="00701BC5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V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A15C92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CANT</w:t>
            </w:r>
          </w:p>
        </w:tc>
        <w:tc>
          <w:tcPr>
            <w:tcW w:w="1946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9012CF" w:rsidRPr="00701BC5" w:rsidRDefault="009012C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A15C92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nn Afflerbach</w:t>
            </w:r>
          </w:p>
        </w:tc>
        <w:tc>
          <w:tcPr>
            <w:tcW w:w="1946" w:type="dxa"/>
          </w:tcPr>
          <w:p w:rsidR="001A5369" w:rsidRPr="00701BC5" w:rsidRDefault="00A15C92" w:rsidP="00A15C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MGT</w:t>
            </w:r>
          </w:p>
        </w:tc>
        <w:tc>
          <w:tcPr>
            <w:tcW w:w="810" w:type="dxa"/>
          </w:tcPr>
          <w:p w:rsidR="001A5369" w:rsidRPr="00701BC5" w:rsidRDefault="00A15C92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17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2160" w:type="dxa"/>
          </w:tcPr>
          <w:p w:rsidR="001A5369" w:rsidRPr="003D7F7A" w:rsidRDefault="00F50057" w:rsidP="003D7F7A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252" w:hanging="270"/>
              <w:jc w:val="center"/>
              <w:rPr>
                <w:rFonts w:ascii="Times New Roman" w:hAnsi="Times New Roman" w:cs="Times New Roman"/>
              </w:rPr>
            </w:pPr>
            <w:r w:rsidRPr="003D7F7A">
              <w:rPr>
                <w:rFonts w:ascii="Times New Roman" w:hAnsi="Times New Roman" w:cs="Times New Roman"/>
              </w:rPr>
              <w:t>not voted in yet)</w:t>
            </w: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A15C92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eve Joiner</w:t>
            </w:r>
          </w:p>
        </w:tc>
        <w:tc>
          <w:tcPr>
            <w:tcW w:w="1946" w:type="dxa"/>
          </w:tcPr>
          <w:p w:rsidR="009012CF" w:rsidRPr="00701BC5" w:rsidRDefault="00A15C92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KTG</w:t>
            </w:r>
          </w:p>
        </w:tc>
        <w:tc>
          <w:tcPr>
            <w:tcW w:w="810" w:type="dxa"/>
          </w:tcPr>
          <w:p w:rsidR="009012CF" w:rsidRPr="00701BC5" w:rsidRDefault="00A15C92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70" w:type="dxa"/>
          </w:tcPr>
          <w:p w:rsidR="009012CF" w:rsidRPr="00701BC5" w:rsidRDefault="003D7F7A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60" w:type="dxa"/>
          </w:tcPr>
          <w:p w:rsidR="009012CF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Julie Leventhal </w:t>
            </w:r>
          </w:p>
        </w:tc>
        <w:tc>
          <w:tcPr>
            <w:tcW w:w="1946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PSY</w:t>
            </w:r>
          </w:p>
        </w:tc>
        <w:tc>
          <w:tcPr>
            <w:tcW w:w="81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1A5369" w:rsidRPr="00701BC5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F50057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Kim Baker</w:t>
            </w:r>
          </w:p>
        </w:tc>
        <w:tc>
          <w:tcPr>
            <w:tcW w:w="1946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INE</w:t>
            </w:r>
          </w:p>
        </w:tc>
        <w:tc>
          <w:tcPr>
            <w:tcW w:w="810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9012CF" w:rsidRPr="00701BC5" w:rsidRDefault="003D7F7A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60" w:type="dxa"/>
          </w:tcPr>
          <w:p w:rsidR="009012CF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  <w:highlight w:val="yellow"/>
              </w:rPr>
            </w:pPr>
            <w:r w:rsidRPr="00701BC5">
              <w:rPr>
                <w:rFonts w:ascii="Times New Roman" w:hAnsi="Times New Roman" w:cs="Times New Roman"/>
              </w:rPr>
              <w:t>Group V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Katsura Aoyama</w:t>
            </w:r>
          </w:p>
        </w:tc>
        <w:tc>
          <w:tcPr>
            <w:tcW w:w="1946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LP</w:t>
            </w:r>
          </w:p>
        </w:tc>
        <w:tc>
          <w:tcPr>
            <w:tcW w:w="81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17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  <w:highlight w:val="yellow"/>
              </w:rPr>
            </w:pPr>
            <w:r w:rsidRPr="00701BC5">
              <w:rPr>
                <w:rFonts w:ascii="Times New Roman" w:hAnsi="Times New Roman" w:cs="Times New Roman"/>
              </w:rPr>
              <w:t>Group V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F50057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randi Levingston</w:t>
            </w:r>
          </w:p>
        </w:tc>
        <w:tc>
          <w:tcPr>
            <w:tcW w:w="1946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HAB</w:t>
            </w:r>
          </w:p>
        </w:tc>
        <w:tc>
          <w:tcPr>
            <w:tcW w:w="810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9012CF" w:rsidRPr="00701BC5" w:rsidRDefault="003D7F7A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60" w:type="dxa"/>
          </w:tcPr>
          <w:p w:rsidR="009012CF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Xiaoqun Zhang</w:t>
            </w:r>
          </w:p>
        </w:tc>
        <w:tc>
          <w:tcPr>
            <w:tcW w:w="1946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TS</w:t>
            </w:r>
          </w:p>
        </w:tc>
        <w:tc>
          <w:tcPr>
            <w:tcW w:w="81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I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pril Prince</w:t>
            </w:r>
          </w:p>
        </w:tc>
        <w:tc>
          <w:tcPr>
            <w:tcW w:w="1946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81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1A5369" w:rsidRPr="00701BC5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50057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 xml:space="preserve">Group </w:t>
            </w:r>
            <w:r>
              <w:rPr>
                <w:rFonts w:ascii="Times New Roman" w:hAnsi="Times New Roman" w:cs="Times New Roman"/>
              </w:rPr>
              <w:t>At-Larg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heri Broyles</w:t>
            </w:r>
          </w:p>
        </w:tc>
        <w:tc>
          <w:tcPr>
            <w:tcW w:w="1946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</w:t>
            </w:r>
          </w:p>
        </w:tc>
        <w:tc>
          <w:tcPr>
            <w:tcW w:w="810" w:type="dxa"/>
          </w:tcPr>
          <w:p w:rsidR="001A5369" w:rsidRPr="00701BC5" w:rsidRDefault="00F50057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60" w:type="dxa"/>
          </w:tcPr>
          <w:p w:rsidR="001A5369" w:rsidRPr="00701BC5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7F7A" w:rsidRPr="00701BC5" w:rsidTr="00AF26DF">
        <w:tc>
          <w:tcPr>
            <w:tcW w:w="1975" w:type="dxa"/>
            <w:tcBorders>
              <w:right w:val="single" w:sz="4" w:space="0" w:color="auto"/>
            </w:tcBorders>
          </w:tcPr>
          <w:p w:rsidR="009012CF" w:rsidRPr="00701BC5" w:rsidRDefault="009012CF" w:rsidP="001A5369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 xml:space="preserve">Group </w:t>
            </w:r>
            <w:r w:rsidR="001A5369">
              <w:rPr>
                <w:rFonts w:ascii="Times New Roman" w:hAnsi="Times New Roman" w:cs="Times New Roman"/>
              </w:rPr>
              <w:t>At-Larg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F50057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ulie Leuzinger</w:t>
            </w:r>
          </w:p>
        </w:tc>
        <w:tc>
          <w:tcPr>
            <w:tcW w:w="1946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810" w:type="dxa"/>
          </w:tcPr>
          <w:p w:rsidR="009012CF" w:rsidRPr="00701BC5" w:rsidRDefault="00F50057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70" w:type="dxa"/>
          </w:tcPr>
          <w:p w:rsidR="009012CF" w:rsidRPr="00701BC5" w:rsidRDefault="003D7F7A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60" w:type="dxa"/>
          </w:tcPr>
          <w:p w:rsidR="009012CF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1A5369" w:rsidRPr="00701BC5" w:rsidTr="00AF26DF">
        <w:tc>
          <w:tcPr>
            <w:tcW w:w="11121" w:type="dxa"/>
            <w:gridSpan w:val="6"/>
          </w:tcPr>
          <w:p w:rsidR="001A5369" w:rsidRPr="001A5369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</w:rPr>
            </w:pPr>
            <w:r w:rsidRPr="001A5369">
              <w:rPr>
                <w:rFonts w:ascii="Times New Roman" w:hAnsi="Times New Roman" w:cs="Times New Roman"/>
                <w:b/>
              </w:rPr>
              <w:t>Administrative Attendees</w:t>
            </w:r>
          </w:p>
        </w:tc>
      </w:tr>
      <w:tr w:rsidR="009953E8" w:rsidRPr="00701BC5" w:rsidTr="00AF26DF">
        <w:tc>
          <w:tcPr>
            <w:tcW w:w="1975" w:type="dxa"/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S designee</w:t>
            </w:r>
          </w:p>
        </w:tc>
        <w:tc>
          <w:tcPr>
            <w:tcW w:w="3060" w:type="dxa"/>
          </w:tcPr>
          <w:p w:rsidR="001A5369" w:rsidRPr="00701BC5" w:rsidRDefault="00F50057" w:rsidP="00F50057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ohn Quintanilla (nonvoting)</w:t>
            </w:r>
          </w:p>
        </w:tc>
        <w:tc>
          <w:tcPr>
            <w:tcW w:w="1946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3D7F7A">
              <w:rPr>
                <w:rFonts w:ascii="Times New Roman" w:hAnsi="Times New Roman" w:cs="Times New Roman"/>
              </w:rPr>
              <w:t>(1-sent proxy)</w:t>
            </w:r>
          </w:p>
        </w:tc>
      </w:tr>
      <w:tr w:rsidR="009953E8" w:rsidRPr="00701BC5" w:rsidTr="00AF26DF">
        <w:tc>
          <w:tcPr>
            <w:tcW w:w="1975" w:type="dxa"/>
          </w:tcPr>
          <w:p w:rsidR="001A5369" w:rsidRPr="00701BC5" w:rsidRDefault="001A5369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designee</w:t>
            </w:r>
          </w:p>
        </w:tc>
        <w:tc>
          <w:tcPr>
            <w:tcW w:w="3060" w:type="dxa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Eddie Meaders </w:t>
            </w:r>
          </w:p>
        </w:tc>
        <w:tc>
          <w:tcPr>
            <w:tcW w:w="1946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1A5369" w:rsidRPr="00701BC5" w:rsidRDefault="001A5369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3E8" w:rsidRPr="00701BC5" w:rsidTr="00AF26DF">
        <w:tc>
          <w:tcPr>
            <w:tcW w:w="1975" w:type="dxa"/>
          </w:tcPr>
          <w:p w:rsidR="001A5369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B designee</w:t>
            </w:r>
          </w:p>
        </w:tc>
        <w:tc>
          <w:tcPr>
            <w:tcW w:w="3060" w:type="dxa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esiree Robison (nonvoting)</w:t>
            </w:r>
          </w:p>
        </w:tc>
        <w:tc>
          <w:tcPr>
            <w:tcW w:w="1946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1A5369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E designee</w:t>
            </w:r>
          </w:p>
        </w:tc>
        <w:tc>
          <w:tcPr>
            <w:tcW w:w="3060" w:type="dxa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arol Wickstrom</w:t>
            </w:r>
          </w:p>
        </w:tc>
        <w:tc>
          <w:tcPr>
            <w:tcW w:w="1946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1A5369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I designee </w:t>
            </w:r>
          </w:p>
        </w:tc>
        <w:tc>
          <w:tcPr>
            <w:tcW w:w="3060" w:type="dxa"/>
          </w:tcPr>
          <w:p w:rsidR="001A5369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aura Pasquini</w:t>
            </w:r>
          </w:p>
        </w:tc>
        <w:tc>
          <w:tcPr>
            <w:tcW w:w="1946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1A5369" w:rsidRPr="00701BC5" w:rsidRDefault="001A5369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1A5369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1A5369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MHT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aeJung Kim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60" w:type="dxa"/>
          </w:tcPr>
          <w:p w:rsidR="009953E8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only listed on Nov.)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VAD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enise Baxter (nonvoting)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9953E8" w:rsidRPr="00701BC5" w:rsidRDefault="002F036D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ndika D’</w:t>
            </w:r>
            <w:r w:rsidR="002F036D">
              <w:rPr>
                <w:rFonts w:ascii="Times New Roman" w:hAnsi="Times New Roman" w:cs="Times New Roman"/>
                <w:color w:val="000000"/>
              </w:rPr>
              <w:t>Souza</w:t>
            </w:r>
            <w:r>
              <w:rPr>
                <w:rFonts w:ascii="Times New Roman" w:hAnsi="Times New Roman" w:cs="Times New Roman"/>
                <w:color w:val="000000"/>
              </w:rPr>
              <w:t xml:space="preserve"> (nonvoting)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9953E8" w:rsidRPr="00701BC5" w:rsidRDefault="002F036D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racy Everbach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9953E8" w:rsidRPr="00701BC5" w:rsidRDefault="009953E8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aymee Haefner (nonvoting)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9953E8" w:rsidRPr="00701BC5" w:rsidRDefault="009953E8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CS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auren Mathews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9953E8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NORS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Rafael Major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3D7F7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60" w:type="dxa"/>
          </w:tcPr>
          <w:p w:rsidR="009953E8" w:rsidRPr="00701BC5" w:rsidRDefault="003D7F7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2F036D" w:rsidRPr="00701BC5" w:rsidTr="00AF26DF">
        <w:tc>
          <w:tcPr>
            <w:tcW w:w="1975" w:type="dxa"/>
          </w:tcPr>
          <w:p w:rsidR="002F036D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lastRenderedPageBreak/>
              <w:t>Group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Represented</w:t>
            </w:r>
          </w:p>
        </w:tc>
        <w:tc>
          <w:tcPr>
            <w:tcW w:w="3060" w:type="dxa"/>
          </w:tcPr>
          <w:p w:rsidR="002F036D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1946" w:type="dxa"/>
          </w:tcPr>
          <w:p w:rsidR="002F036D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Departmen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/ 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>administrative unit affiliation</w:t>
            </w:r>
          </w:p>
        </w:tc>
        <w:tc>
          <w:tcPr>
            <w:tcW w:w="810" w:type="dxa"/>
          </w:tcPr>
          <w:p w:rsidR="002F036D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Term End</w:t>
            </w:r>
            <w:r>
              <w:rPr>
                <w:rFonts w:ascii="Times New Roman" w:hAnsi="Times New Roman" w:cs="Times New Roman"/>
                <w:b/>
                <w:sz w:val="24"/>
              </w:rPr>
              <w:t>s</w:t>
            </w:r>
          </w:p>
          <w:p w:rsidR="002F036D" w:rsidRPr="00701BC5" w:rsidRDefault="002F036D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170" w:type="dxa"/>
          </w:tcPr>
          <w:p w:rsidR="002F036D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ttended</w:t>
            </w:r>
          </w:p>
        </w:tc>
        <w:tc>
          <w:tcPr>
            <w:tcW w:w="2160" w:type="dxa"/>
          </w:tcPr>
          <w:p w:rsidR="002F036D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bsent (# Excused)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 designee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ian Brannon (nonvoting)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0" w:type="dxa"/>
          </w:tcPr>
          <w:p w:rsidR="009953E8" w:rsidRPr="00701BC5" w:rsidRDefault="002F036D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953E8" w:rsidRPr="00701BC5" w:rsidTr="00AF26DF">
        <w:tc>
          <w:tcPr>
            <w:tcW w:w="1975" w:type="dxa"/>
          </w:tcPr>
          <w:p w:rsidR="009953E8" w:rsidRPr="00701BC5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R designee</w:t>
            </w:r>
          </w:p>
        </w:tc>
        <w:tc>
          <w:tcPr>
            <w:tcW w:w="3060" w:type="dxa"/>
          </w:tcPr>
          <w:p w:rsidR="009953E8" w:rsidRPr="00AF26DF" w:rsidRDefault="00AF26DF" w:rsidP="008A4C0A">
            <w:pPr>
              <w:rPr>
                <w:rFonts w:ascii="Times New Roman" w:hAnsi="Times New Roman" w:cs="Times New Roman"/>
                <w:color w:val="FF0000"/>
              </w:rPr>
            </w:pPr>
            <w:r w:rsidRPr="008A4C0A">
              <w:rPr>
                <w:rFonts w:ascii="Times New Roman" w:hAnsi="Times New Roman" w:cs="Times New Roman"/>
              </w:rPr>
              <w:t xml:space="preserve">Lynn McCreary </w:t>
            </w:r>
            <w:r w:rsidR="008A4C0A" w:rsidRPr="008A4C0A">
              <w:rPr>
                <w:rFonts w:ascii="Times New Roman" w:hAnsi="Times New Roman" w:cs="Times New Roman"/>
              </w:rPr>
              <w:t>(nonvoting)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8A4C0A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160" w:type="dxa"/>
          </w:tcPr>
          <w:p w:rsidR="009953E8" w:rsidRPr="008A4C0A" w:rsidRDefault="008A4C0A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BB77FA">
              <w:rPr>
                <w:rFonts w:ascii="Times New Roman" w:hAnsi="Times New Roman" w:cs="Times New Roman"/>
              </w:rPr>
              <w:t>(Elizabeth</w:t>
            </w:r>
            <w:r w:rsidR="00BB77FA">
              <w:rPr>
                <w:rFonts w:ascii="Times New Roman" w:hAnsi="Times New Roman" w:cs="Times New Roman"/>
              </w:rPr>
              <w:t xml:space="preserve"> Vogt</w:t>
            </w:r>
            <w:r w:rsidRPr="00BB77FA">
              <w:rPr>
                <w:rFonts w:ascii="Times New Roman" w:hAnsi="Times New Roman" w:cs="Times New Roman"/>
              </w:rPr>
              <w:t xml:space="preserve"> attends</w:t>
            </w:r>
            <w:r w:rsidR="00BB77FA">
              <w:rPr>
                <w:rFonts w:ascii="Times New Roman" w:hAnsi="Times New Roman" w:cs="Times New Roman"/>
              </w:rPr>
              <w:t xml:space="preserve"> for her</w:t>
            </w:r>
            <w:r w:rsidRPr="00BB77FA">
              <w:rPr>
                <w:rFonts w:ascii="Times New Roman" w:hAnsi="Times New Roman" w:cs="Times New Roman"/>
              </w:rPr>
              <w:t>)</w:t>
            </w:r>
          </w:p>
        </w:tc>
      </w:tr>
      <w:tr w:rsidR="003D7F7A" w:rsidRPr="00701BC5" w:rsidTr="00AF26DF">
        <w:tc>
          <w:tcPr>
            <w:tcW w:w="1975" w:type="dxa"/>
          </w:tcPr>
          <w:p w:rsidR="009953E8" w:rsidRDefault="009953E8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CC designee</w:t>
            </w:r>
          </w:p>
        </w:tc>
        <w:tc>
          <w:tcPr>
            <w:tcW w:w="3060" w:type="dxa"/>
          </w:tcPr>
          <w:p w:rsidR="009953E8" w:rsidRPr="00701BC5" w:rsidRDefault="008A4C0A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Karen Harker (nonvoting)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1170" w:type="dxa"/>
          </w:tcPr>
          <w:p w:rsidR="009953E8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60" w:type="dxa"/>
          </w:tcPr>
          <w:p w:rsidR="009953E8" w:rsidRPr="00701BC5" w:rsidRDefault="002F036D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3D7F7A" w:rsidRPr="00701BC5" w:rsidTr="00AF26DF">
        <w:tc>
          <w:tcPr>
            <w:tcW w:w="1975" w:type="dxa"/>
          </w:tcPr>
          <w:p w:rsidR="00F828AF" w:rsidRDefault="00F828AF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PAA designee</w:t>
            </w:r>
          </w:p>
        </w:tc>
        <w:tc>
          <w:tcPr>
            <w:tcW w:w="3060" w:type="dxa"/>
          </w:tcPr>
          <w:p w:rsidR="00F828AF" w:rsidRPr="00701BC5" w:rsidRDefault="00F50057" w:rsidP="00F50057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aymee Haefner (nonvoting)</w:t>
            </w:r>
          </w:p>
        </w:tc>
        <w:tc>
          <w:tcPr>
            <w:tcW w:w="1946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F828AF" w:rsidRPr="00701BC5" w:rsidRDefault="002F036D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0" w:type="dxa"/>
          </w:tcPr>
          <w:p w:rsidR="00F828AF" w:rsidRPr="00701BC5" w:rsidRDefault="00F828A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7F7A" w:rsidRPr="00701BC5" w:rsidTr="00AF26DF">
        <w:tc>
          <w:tcPr>
            <w:tcW w:w="1975" w:type="dxa"/>
          </w:tcPr>
          <w:p w:rsidR="00F828AF" w:rsidRDefault="00F828AF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3060" w:type="dxa"/>
          </w:tcPr>
          <w:p w:rsidR="00F828AF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CANT</w:t>
            </w:r>
          </w:p>
        </w:tc>
        <w:tc>
          <w:tcPr>
            <w:tcW w:w="1946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F828AF" w:rsidRPr="00701BC5" w:rsidRDefault="00F828A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7F7A" w:rsidRPr="00701BC5" w:rsidTr="00AF26DF">
        <w:tc>
          <w:tcPr>
            <w:tcW w:w="1975" w:type="dxa"/>
          </w:tcPr>
          <w:p w:rsidR="00F828AF" w:rsidRDefault="00F828AF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3060" w:type="dxa"/>
          </w:tcPr>
          <w:p w:rsidR="00F828AF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CANT</w:t>
            </w:r>
          </w:p>
        </w:tc>
        <w:tc>
          <w:tcPr>
            <w:tcW w:w="1946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F828AF" w:rsidRPr="00701BC5" w:rsidRDefault="00F828AF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F828AF" w:rsidRPr="00701BC5" w:rsidRDefault="00F828AF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3E8" w:rsidRPr="00701BC5" w:rsidTr="00AF26DF">
        <w:tc>
          <w:tcPr>
            <w:tcW w:w="1975" w:type="dxa"/>
          </w:tcPr>
          <w:p w:rsidR="009953E8" w:rsidRDefault="00F828AF" w:rsidP="007140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3060" w:type="dxa"/>
          </w:tcPr>
          <w:p w:rsidR="009953E8" w:rsidRPr="00701BC5" w:rsidRDefault="00F50057" w:rsidP="007140C4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CANT</w:t>
            </w:r>
          </w:p>
        </w:tc>
        <w:tc>
          <w:tcPr>
            <w:tcW w:w="1946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9953E8" w:rsidRPr="00701BC5" w:rsidRDefault="009953E8" w:rsidP="007140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9953E8" w:rsidRPr="00701BC5" w:rsidRDefault="009953E8" w:rsidP="003D7F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C923CF" w:rsidRDefault="0059006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(including items submitted for review or approval to the Executive Committee or Faculty Senate)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8A4C0A" w:rsidRPr="008A4C0A" w:rsidRDefault="008A4C0A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A4C0A" w:rsidRPr="008A4C0A" w:rsidRDefault="008A4C0A" w:rsidP="008A4C0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A4C0A">
        <w:rPr>
          <w:rFonts w:ascii="Times New Roman" w:hAnsi="Times New Roman" w:cs="Times New Roman"/>
          <w:bCs/>
          <w:sz w:val="24"/>
          <w:szCs w:val="24"/>
        </w:rPr>
        <w:t>Established a November deadline for 2018-2019 catalog proposals; will be moved to October for 2019-2020 proposals.</w:t>
      </w:r>
    </w:p>
    <w:p w:rsidR="008A4C0A" w:rsidRPr="008A4C0A" w:rsidRDefault="008A4C0A" w:rsidP="008A4C0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A4C0A">
        <w:rPr>
          <w:rFonts w:ascii="Times New Roman" w:hAnsi="Times New Roman" w:cs="Times New Roman"/>
          <w:bCs/>
          <w:sz w:val="24"/>
          <w:szCs w:val="24"/>
        </w:rPr>
        <w:t>Clarification of information item criteria (lack of VPAA form).</w:t>
      </w:r>
    </w:p>
    <w:p w:rsidR="008A4C0A" w:rsidRPr="008A4C0A" w:rsidRDefault="008A4C0A" w:rsidP="008A4C0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A4C0A">
        <w:rPr>
          <w:rFonts w:ascii="Times New Roman" w:hAnsi="Times New Roman" w:cs="Times New Roman"/>
          <w:bCs/>
          <w:sz w:val="24"/>
          <w:szCs w:val="24"/>
        </w:rPr>
        <w:t xml:space="preserve">Encouraged UUCC faculty to disseminate reminders about consultations for new courses/programs. </w:t>
      </w:r>
    </w:p>
    <w:p w:rsidR="008A4C0A" w:rsidRPr="008A4C0A" w:rsidRDefault="008A4C0A" w:rsidP="008A4C0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A4C0A">
        <w:rPr>
          <w:rFonts w:ascii="Times New Roman" w:hAnsi="Times New Roman" w:cs="Times New Roman"/>
          <w:bCs/>
          <w:sz w:val="24"/>
          <w:szCs w:val="24"/>
        </w:rPr>
        <w:t>Created a new seating structure to mimic the Faculty Senate structure (intended to clarify voting, nonvoting, and visiting members).</w:t>
      </w:r>
    </w:p>
    <w:p w:rsidR="008A4C0A" w:rsidRPr="008A4C0A" w:rsidRDefault="008A4C0A" w:rsidP="008A4C0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A4C0A">
        <w:rPr>
          <w:rFonts w:ascii="Times New Roman" w:hAnsi="Times New Roman" w:cs="Times New Roman"/>
          <w:bCs/>
          <w:sz w:val="24"/>
          <w:szCs w:val="24"/>
        </w:rPr>
        <w:t>Reviewed THECB and core class changes.</w:t>
      </w:r>
    </w:p>
    <w:p w:rsidR="008A4C0A" w:rsidRPr="008A4C0A" w:rsidRDefault="008A4C0A" w:rsidP="008A4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A4C0A" w:rsidRPr="008A4C0A" w:rsidRDefault="008A4C0A" w:rsidP="008A4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A4C0A">
        <w:rPr>
          <w:rFonts w:ascii="Times New Roman" w:hAnsi="Times New Roman" w:cs="Times New Roman"/>
          <w:b/>
          <w:bCs/>
          <w:sz w:val="24"/>
          <w:szCs w:val="24"/>
        </w:rPr>
        <w:t xml:space="preserve">Ongoing/future projects: </w:t>
      </w:r>
    </w:p>
    <w:p w:rsidR="008A4C0A" w:rsidRPr="008A4C0A" w:rsidRDefault="008A4C0A" w:rsidP="008A4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8A4C0A" w:rsidRPr="008A4C0A" w:rsidRDefault="008A4C0A" w:rsidP="008A4C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4C0A">
        <w:rPr>
          <w:rFonts w:ascii="Times New Roman" w:hAnsi="Times New Roman" w:cs="Times New Roman"/>
          <w:sz w:val="24"/>
          <w:szCs w:val="24"/>
        </w:rPr>
        <w:t>Creation of UUCC policies and procedures guide for new UUCC members.</w:t>
      </w:r>
    </w:p>
    <w:p w:rsidR="008A4C0A" w:rsidRPr="008A4C0A" w:rsidRDefault="008A4C0A" w:rsidP="008A4C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4C0A">
        <w:rPr>
          <w:rFonts w:ascii="Times New Roman" w:hAnsi="Times New Roman" w:cs="Times New Roman"/>
          <w:sz w:val="24"/>
          <w:szCs w:val="24"/>
        </w:rPr>
        <w:t>Solidification of curriculum deadlines in line with university requirements (i.e., Registrar, Grad Council).</w:t>
      </w:r>
    </w:p>
    <w:p w:rsidR="008A4C0A" w:rsidRPr="008A4C0A" w:rsidRDefault="008A4C0A" w:rsidP="008A4C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4C0A">
        <w:rPr>
          <w:rFonts w:ascii="Times New Roman" w:hAnsi="Times New Roman" w:cs="Times New Roman"/>
          <w:sz w:val="24"/>
          <w:szCs w:val="24"/>
        </w:rPr>
        <w:t>Formalize proxy voting procedures.</w:t>
      </w:r>
    </w:p>
    <w:p w:rsidR="008A4C0A" w:rsidRPr="008A4C0A" w:rsidRDefault="008A4C0A" w:rsidP="008A4C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4C0A">
        <w:rPr>
          <w:rFonts w:ascii="Times New Roman" w:hAnsi="Times New Roman" w:cs="Times New Roman"/>
          <w:sz w:val="24"/>
          <w:szCs w:val="24"/>
        </w:rPr>
        <w:t>Fill vacant group seats on the committee and contact colleges regarding representative attendance to ensure a quorum is present to vote.</w:t>
      </w: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183909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D9C" w:rsidRDefault="00631D9C" w:rsidP="00F16A1C">
      <w:pPr>
        <w:spacing w:after="0" w:line="240" w:lineRule="auto"/>
      </w:pPr>
      <w:r>
        <w:separator/>
      </w:r>
    </w:p>
  </w:endnote>
  <w:endnote w:type="continuationSeparator" w:id="0">
    <w:p w:rsidR="00631D9C" w:rsidRDefault="00631D9C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D9C" w:rsidRDefault="00631D9C" w:rsidP="00F16A1C">
      <w:pPr>
        <w:spacing w:after="0" w:line="240" w:lineRule="auto"/>
      </w:pPr>
      <w:r>
        <w:separator/>
      </w:r>
    </w:p>
  </w:footnote>
  <w:footnote w:type="continuationSeparator" w:id="0">
    <w:p w:rsidR="00631D9C" w:rsidRDefault="00631D9C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A0465"/>
    <w:multiLevelType w:val="hybridMultilevel"/>
    <w:tmpl w:val="51D6DD42"/>
    <w:lvl w:ilvl="0" w:tplc="53A0A6BE">
      <w:start w:val="1"/>
      <w:numFmt w:val="decimal"/>
      <w:lvlText w:val="(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232709"/>
    <w:multiLevelType w:val="hybridMultilevel"/>
    <w:tmpl w:val="876EFCE0"/>
    <w:lvl w:ilvl="0" w:tplc="4D807E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651B6"/>
    <w:multiLevelType w:val="hybridMultilevel"/>
    <w:tmpl w:val="5C1E6A2C"/>
    <w:lvl w:ilvl="0" w:tplc="7A744640">
      <w:start w:val="1"/>
      <w:numFmt w:val="decimal"/>
      <w:lvlText w:val="(%1-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5" w15:restartNumberingAfterBreak="0">
    <w:nsid w:val="4383455E"/>
    <w:multiLevelType w:val="hybridMultilevel"/>
    <w:tmpl w:val="03DEA19A"/>
    <w:lvl w:ilvl="0" w:tplc="3656DDBC">
      <w:start w:val="1"/>
      <w:numFmt w:val="decimal"/>
      <w:lvlText w:val="(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802A80"/>
    <w:multiLevelType w:val="hybridMultilevel"/>
    <w:tmpl w:val="1AE89936"/>
    <w:lvl w:ilvl="0" w:tplc="CDA82D52">
      <w:start w:val="1"/>
      <w:numFmt w:val="decimal"/>
      <w:lvlText w:val="(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424C1C"/>
    <w:multiLevelType w:val="hybridMultilevel"/>
    <w:tmpl w:val="7AA69836"/>
    <w:lvl w:ilvl="0" w:tplc="7C66D1B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35605"/>
    <w:multiLevelType w:val="hybridMultilevel"/>
    <w:tmpl w:val="389887FA"/>
    <w:lvl w:ilvl="0" w:tplc="1668DEEA">
      <w:start w:val="10"/>
      <w:numFmt w:val="decimal"/>
      <w:lvlText w:val="(%1"/>
      <w:lvlJc w:val="left"/>
      <w:pPr>
        <w:ind w:left="9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10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6"/>
  </w:num>
  <w:num w:numId="5">
    <w:abstractNumId w:val="0"/>
  </w:num>
  <w:num w:numId="6">
    <w:abstractNumId w:val="7"/>
  </w:num>
  <w:num w:numId="7">
    <w:abstractNumId w:val="4"/>
  </w:num>
  <w:num w:numId="8">
    <w:abstractNumId w:val="9"/>
  </w:num>
  <w:num w:numId="9">
    <w:abstractNumId w:val="5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1015F0"/>
    <w:rsid w:val="00102D5E"/>
    <w:rsid w:val="001179D6"/>
    <w:rsid w:val="001235B9"/>
    <w:rsid w:val="00154E5C"/>
    <w:rsid w:val="001772AD"/>
    <w:rsid w:val="00183909"/>
    <w:rsid w:val="001A5369"/>
    <w:rsid w:val="001B6388"/>
    <w:rsid w:val="001E2FCE"/>
    <w:rsid w:val="001E4A8B"/>
    <w:rsid w:val="002548D5"/>
    <w:rsid w:val="00261B3F"/>
    <w:rsid w:val="002671D8"/>
    <w:rsid w:val="00281117"/>
    <w:rsid w:val="002B5F87"/>
    <w:rsid w:val="002F036D"/>
    <w:rsid w:val="0030331C"/>
    <w:rsid w:val="00304FF8"/>
    <w:rsid w:val="0031214C"/>
    <w:rsid w:val="00317844"/>
    <w:rsid w:val="00333144"/>
    <w:rsid w:val="003338FF"/>
    <w:rsid w:val="00391E38"/>
    <w:rsid w:val="003B27A4"/>
    <w:rsid w:val="003C695B"/>
    <w:rsid w:val="003D2CD9"/>
    <w:rsid w:val="003D7F7A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31D9C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31ACD"/>
    <w:rsid w:val="0084419A"/>
    <w:rsid w:val="008611A8"/>
    <w:rsid w:val="0086319C"/>
    <w:rsid w:val="008925BC"/>
    <w:rsid w:val="008A4C0A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62024"/>
    <w:rsid w:val="009953E8"/>
    <w:rsid w:val="009A4CFC"/>
    <w:rsid w:val="009B0B7F"/>
    <w:rsid w:val="009B0F4C"/>
    <w:rsid w:val="009C5AB4"/>
    <w:rsid w:val="009D701F"/>
    <w:rsid w:val="009E27E5"/>
    <w:rsid w:val="00A15C92"/>
    <w:rsid w:val="00A27A3E"/>
    <w:rsid w:val="00A370E7"/>
    <w:rsid w:val="00A5188A"/>
    <w:rsid w:val="00AF26DF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B77FA"/>
    <w:rsid w:val="00BE073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62A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0057"/>
    <w:rsid w:val="00F530EC"/>
    <w:rsid w:val="00F53C77"/>
    <w:rsid w:val="00F6069A"/>
    <w:rsid w:val="00F71D0C"/>
    <w:rsid w:val="00F828AF"/>
    <w:rsid w:val="00F83AC6"/>
    <w:rsid w:val="00F95A99"/>
    <w:rsid w:val="00FC1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3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Leventhal, Julie</cp:lastModifiedBy>
  <cp:revision>12</cp:revision>
  <cp:lastPrinted>2016-06-01T21:08:00Z</cp:lastPrinted>
  <dcterms:created xsi:type="dcterms:W3CDTF">2017-11-08T18:33:00Z</dcterms:created>
  <dcterms:modified xsi:type="dcterms:W3CDTF">2017-11-28T18:07:00Z</dcterms:modified>
</cp:coreProperties>
</file>